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F7990F" w14:textId="15BD4ACE" w:rsidR="007D2E08" w:rsidRDefault="003B02F5" w:rsidP="003B02F5">
      <w:pPr>
        <w:pStyle w:val="a3"/>
        <w:numPr>
          <w:ilvl w:val="0"/>
          <w:numId w:val="1"/>
        </w:numPr>
      </w:pPr>
      <w:r>
        <w:rPr>
          <w:rFonts w:hint="cs"/>
          <w:rtl/>
        </w:rPr>
        <w:t xml:space="preserve">להוריד את הקבצים של </w:t>
      </w:r>
      <w:proofErr w:type="spellStart"/>
      <w:r>
        <w:rPr>
          <w:rFonts w:hint="cs"/>
          <w:rtl/>
        </w:rPr>
        <w:t>הפרוייקט</w:t>
      </w:r>
      <w:proofErr w:type="spellEnd"/>
    </w:p>
    <w:p w14:paraId="19EB6D7F" w14:textId="2DE1D7F5" w:rsidR="003B02F5" w:rsidRDefault="003B02F5" w:rsidP="003B02F5">
      <w:pPr>
        <w:pStyle w:val="a3"/>
        <w:ind w:left="648" w:firstLine="0"/>
        <w:rPr>
          <w:rtl/>
        </w:rPr>
      </w:pPr>
      <w:hyperlink r:id="rId5" w:history="1">
        <w:r w:rsidRPr="00D36CD8">
          <w:rPr>
            <w:rStyle w:val="Hyperlink"/>
          </w:rPr>
          <w:t>https://easyupload.io/n7czey</w:t>
        </w:r>
      </w:hyperlink>
    </w:p>
    <w:p w14:paraId="3962D376" w14:textId="65EA1CC2" w:rsidR="003B02F5" w:rsidRDefault="003B02F5" w:rsidP="003B02F5">
      <w:pPr>
        <w:pStyle w:val="a3"/>
        <w:numPr>
          <w:ilvl w:val="0"/>
          <w:numId w:val="1"/>
        </w:numPr>
      </w:pPr>
      <w:r>
        <w:rPr>
          <w:rFonts w:hint="cs"/>
          <w:rtl/>
        </w:rPr>
        <w:t xml:space="preserve">להתקין </w:t>
      </w:r>
      <w:proofErr w:type="spellStart"/>
      <w:r>
        <w:rPr>
          <w:rFonts w:hint="cs"/>
          <w:rtl/>
        </w:rPr>
        <w:t>פייתון</w:t>
      </w:r>
      <w:proofErr w:type="spellEnd"/>
      <w:r>
        <w:rPr>
          <w:rFonts w:hint="cs"/>
          <w:rtl/>
        </w:rPr>
        <w:t xml:space="preserve"> 3 </w:t>
      </w:r>
    </w:p>
    <w:p w14:paraId="615E2EB8" w14:textId="124FCE30" w:rsidR="003B02F5" w:rsidRDefault="003B02F5" w:rsidP="003B02F5">
      <w:pPr>
        <w:ind w:left="288" w:firstLine="0"/>
        <w:rPr>
          <w:rFonts w:cs="Arial"/>
          <w:rtl/>
        </w:rPr>
      </w:pPr>
      <w:hyperlink r:id="rId6" w:history="1">
        <w:r w:rsidRPr="00D36CD8">
          <w:rPr>
            <w:rStyle w:val="Hyperlink"/>
          </w:rPr>
          <w:t>https://www.python.org/downloads</w:t>
        </w:r>
        <w:r w:rsidRPr="00D36CD8">
          <w:rPr>
            <w:rStyle w:val="Hyperlink"/>
            <w:rFonts w:cs="Arial"/>
            <w:rtl/>
          </w:rPr>
          <w:t>/</w:t>
        </w:r>
      </w:hyperlink>
    </w:p>
    <w:p w14:paraId="42B1CFF5" w14:textId="4E9F0946" w:rsidR="003B02F5" w:rsidRDefault="003B02F5" w:rsidP="003B02F5">
      <w:pPr>
        <w:pStyle w:val="a3"/>
        <w:numPr>
          <w:ilvl w:val="0"/>
          <w:numId w:val="1"/>
        </w:numPr>
      </w:pPr>
      <w:r>
        <w:rPr>
          <w:rFonts w:hint="cs"/>
          <w:rtl/>
        </w:rPr>
        <w:t xml:space="preserve">להתקין </w:t>
      </w:r>
      <w:r>
        <w:t>python-pip</w:t>
      </w:r>
      <w:r>
        <w:rPr>
          <w:rFonts w:hint="cs"/>
          <w:rtl/>
        </w:rPr>
        <w:t xml:space="preserve"> (כלי התקנה של ספריות)</w:t>
      </w:r>
    </w:p>
    <w:p w14:paraId="4633B3F2" w14:textId="45B9D053" w:rsidR="003B02F5" w:rsidRDefault="003B02F5" w:rsidP="003B02F5">
      <w:pPr>
        <w:ind w:left="288" w:firstLine="0"/>
        <w:rPr>
          <w:rFonts w:cs="Arial"/>
          <w:rtl/>
        </w:rPr>
      </w:pPr>
      <w:hyperlink r:id="rId7" w:history="1">
        <w:r w:rsidRPr="00D36CD8">
          <w:rPr>
            <w:rStyle w:val="Hyperlink"/>
          </w:rPr>
          <w:t>https://www.geeksforgeeks.org/how-to-install-pip-on-windows</w:t>
        </w:r>
        <w:r w:rsidRPr="00D36CD8">
          <w:rPr>
            <w:rStyle w:val="Hyperlink"/>
            <w:rFonts w:cs="Arial"/>
            <w:rtl/>
          </w:rPr>
          <w:t>/</w:t>
        </w:r>
      </w:hyperlink>
    </w:p>
    <w:p w14:paraId="247DC015" w14:textId="50286CB3" w:rsidR="003B02F5" w:rsidRDefault="003B02F5" w:rsidP="003B02F5">
      <w:pPr>
        <w:ind w:left="288" w:firstLine="0"/>
        <w:rPr>
          <w:rFonts w:cs="Arial"/>
          <w:rtl/>
        </w:rPr>
      </w:pPr>
      <w:r>
        <w:rPr>
          <w:rFonts w:cs="Arial" w:hint="cs"/>
          <w:rtl/>
        </w:rPr>
        <w:t xml:space="preserve">(את הקובץ שהם מבקשים להוריד צריך לשים בתוך התיקייה של </w:t>
      </w:r>
      <w:proofErr w:type="spellStart"/>
      <w:r>
        <w:rPr>
          <w:rFonts w:cs="Arial" w:hint="cs"/>
          <w:rtl/>
        </w:rPr>
        <w:t>פייתון</w:t>
      </w:r>
      <w:proofErr w:type="spellEnd"/>
      <w:r>
        <w:rPr>
          <w:rFonts w:cs="Arial" w:hint="cs"/>
          <w:rtl/>
        </w:rPr>
        <w:t xml:space="preserve"> , רשום שם את ה-</w:t>
      </w:r>
      <w:r>
        <w:rPr>
          <w:rFonts w:cs="Arial"/>
        </w:rPr>
        <w:t>path</w:t>
      </w:r>
      <w:r>
        <w:rPr>
          <w:rFonts w:cs="Arial" w:hint="cs"/>
          <w:rtl/>
        </w:rPr>
        <w:t xml:space="preserve">) </w:t>
      </w:r>
    </w:p>
    <w:p w14:paraId="7F76E810" w14:textId="77777777" w:rsidR="00E42FDC" w:rsidRDefault="003B02F5" w:rsidP="003B02F5">
      <w:pPr>
        <w:pBdr>
          <w:bottom w:val="single" w:sz="6" w:space="1" w:color="auto"/>
        </w:pBdr>
        <w:rPr>
          <w:rtl/>
        </w:rPr>
      </w:pPr>
      <w:r>
        <w:rPr>
          <w:rFonts w:hint="cs"/>
          <w:rtl/>
        </w:rPr>
        <w:t>להיכנס לתיקייה הרלוונטית</w:t>
      </w:r>
      <w:r w:rsidR="00E42FDC">
        <w:rPr>
          <w:rFonts w:hint="cs"/>
          <w:rtl/>
        </w:rPr>
        <w:t>.</w:t>
      </w:r>
      <w:r>
        <w:rPr>
          <w:rFonts w:hint="cs"/>
          <w:rtl/>
        </w:rPr>
        <w:t xml:space="preserve"> </w:t>
      </w:r>
    </w:p>
    <w:p w14:paraId="39DEF29C" w14:textId="2F7DA47A" w:rsidR="003B02F5" w:rsidRDefault="003B02F5" w:rsidP="003B02F5">
      <w:pPr>
        <w:rPr>
          <w:rtl/>
        </w:rPr>
      </w:pPr>
      <w:r>
        <w:rPr>
          <w:rFonts w:hint="cs"/>
          <w:rtl/>
        </w:rPr>
        <w:t>כדי לפתוח את ה-</w:t>
      </w:r>
      <w:r w:rsidR="00E42FDC">
        <w:rPr>
          <w:rFonts w:hint="cs"/>
          <w:rtl/>
        </w:rPr>
        <w:t xml:space="preserve"> </w:t>
      </w:r>
      <w:proofErr w:type="spellStart"/>
      <w:r>
        <w:t>cmd</w:t>
      </w:r>
      <w:proofErr w:type="spellEnd"/>
      <w:r w:rsidR="00E42FDC">
        <w:rPr>
          <w:rFonts w:hint="cs"/>
          <w:rtl/>
        </w:rPr>
        <w:t xml:space="preserve"> בתיקייה ספציפית, נכנסים לתיקייה ורושמים בשורת חיפוש</w:t>
      </w:r>
      <w:r>
        <w:rPr>
          <w:rFonts w:hint="cs"/>
          <w:rtl/>
        </w:rPr>
        <w:t>:</w:t>
      </w:r>
    </w:p>
    <w:p w14:paraId="35130918" w14:textId="741D08D0" w:rsidR="003B02F5" w:rsidRDefault="003B02F5" w:rsidP="003B02F5">
      <w:pPr>
        <w:pBdr>
          <w:bottom w:val="single" w:sz="6" w:space="1" w:color="auto"/>
        </w:pBdr>
        <w:rPr>
          <w:rtl/>
        </w:rPr>
      </w:pPr>
      <w:r w:rsidRPr="003B02F5">
        <w:rPr>
          <w:rFonts w:cs="Arial"/>
          <w:rtl/>
        </w:rPr>
        <w:drawing>
          <wp:inline distT="0" distB="0" distL="0" distR="0" wp14:anchorId="3A4ED8DA" wp14:editId="2D925A54">
            <wp:extent cx="6267250" cy="1025260"/>
            <wp:effectExtent l="0" t="0" r="635" b="3810"/>
            <wp:docPr id="1" name="תמונה 1" descr="תמונה שמכילה שולחן&#10;&#10;התיאור נוצר באופן אוטומטי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תמונה 1" descr="תמונה שמכילה שולחן&#10;&#10;התיאור נוצר באופן אוטומטי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05298" cy="1031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311BD" w14:textId="77777777" w:rsidR="00E42FDC" w:rsidRDefault="00E42FDC" w:rsidP="003B02F5"/>
    <w:p w14:paraId="31687CC6" w14:textId="312F6224" w:rsidR="003B02F5" w:rsidRDefault="00257280" w:rsidP="003B02F5">
      <w:pPr>
        <w:pStyle w:val="a3"/>
        <w:numPr>
          <w:ilvl w:val="0"/>
          <w:numId w:val="1"/>
        </w:numPr>
      </w:pPr>
      <w:r>
        <w:rPr>
          <w:rFonts w:hint="cs"/>
          <w:rtl/>
        </w:rPr>
        <w:t xml:space="preserve">עכשיו ניכנס לתיקייה של </w:t>
      </w:r>
      <w:r w:rsidR="0090117A">
        <w:rPr>
          <w:rFonts w:hint="cs"/>
          <w:rtl/>
        </w:rPr>
        <w:t>הפרויקט</w:t>
      </w:r>
      <w:r>
        <w:rPr>
          <w:rFonts w:hint="cs"/>
          <w:rtl/>
        </w:rPr>
        <w:t xml:space="preserve"> שהורדת (צריך לחלץ את הקובץ </w:t>
      </w:r>
      <w:proofErr w:type="spellStart"/>
      <w:r>
        <w:rPr>
          <w:rFonts w:hint="cs"/>
          <w:rtl/>
        </w:rPr>
        <w:t>זיפ</w:t>
      </w:r>
      <w:proofErr w:type="spellEnd"/>
      <w:r>
        <w:rPr>
          <w:rFonts w:hint="cs"/>
          <w:rtl/>
        </w:rPr>
        <w:t>)</w:t>
      </w:r>
    </w:p>
    <w:p w14:paraId="1DF978D2" w14:textId="11DDB63B" w:rsidR="00257280" w:rsidRDefault="00257280" w:rsidP="00257280">
      <w:pPr>
        <w:pStyle w:val="a3"/>
        <w:ind w:left="648" w:firstLine="0"/>
        <w:rPr>
          <w:rtl/>
        </w:rPr>
      </w:pPr>
      <w:r>
        <w:rPr>
          <w:rFonts w:hint="cs"/>
          <w:rtl/>
        </w:rPr>
        <w:t xml:space="preserve">בתוך התיקייה נפתח את </w:t>
      </w:r>
      <w:proofErr w:type="spellStart"/>
      <w:r>
        <w:t>cmd</w:t>
      </w:r>
      <w:proofErr w:type="spellEnd"/>
      <w:r>
        <w:rPr>
          <w:rFonts w:hint="cs"/>
          <w:rtl/>
        </w:rPr>
        <w:t xml:space="preserve"> </w:t>
      </w:r>
    </w:p>
    <w:p w14:paraId="01A4B19B" w14:textId="2B968E8C" w:rsidR="00257280" w:rsidRDefault="00257280" w:rsidP="00257280">
      <w:pPr>
        <w:pStyle w:val="a3"/>
        <w:ind w:left="648" w:firstLine="0"/>
      </w:pPr>
      <w:r>
        <w:rPr>
          <w:rFonts w:hint="cs"/>
          <w:rtl/>
        </w:rPr>
        <w:t>ונרשום את הפקודה הבאה:</w:t>
      </w:r>
      <w:r>
        <w:rPr>
          <w:rFonts w:hint="cs"/>
        </w:rPr>
        <w:t xml:space="preserve"> </w:t>
      </w:r>
      <w:r>
        <w:t xml:space="preserve"> </w:t>
      </w:r>
    </w:p>
    <w:p w14:paraId="246D2628" w14:textId="0A684CF2" w:rsidR="00257280" w:rsidRDefault="00257280" w:rsidP="0025728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line="240" w:lineRule="auto"/>
        <w:ind w:left="0" w:right="0" w:firstLine="0"/>
        <w:textAlignment w:val="baseline"/>
        <w:rPr>
          <w:rFonts w:ascii="inherit" w:eastAsia="Times New Roman" w:hAnsi="inherit" w:cs="Courier New"/>
          <w:sz w:val="20"/>
          <w:szCs w:val="20"/>
          <w:bdr w:val="none" w:sz="0" w:space="0" w:color="auto" w:frame="1"/>
          <w:rtl/>
        </w:rPr>
      </w:pPr>
      <w:r w:rsidRPr="00257280">
        <w:rPr>
          <w:rFonts w:ascii="inherit" w:eastAsia="Times New Roman" w:hAnsi="inherit" w:cs="Courier New"/>
          <w:sz w:val="20"/>
          <w:szCs w:val="20"/>
          <w:bdr w:val="none" w:sz="0" w:space="0" w:color="auto" w:frame="1"/>
        </w:rPr>
        <w:t xml:space="preserve">pip install -r requirements.txt --no-index --find-links </w:t>
      </w:r>
      <w:hyperlink r:id="rId9" w:history="1">
        <w:r w:rsidR="00E42FDC" w:rsidRPr="00257280">
          <w:rPr>
            <w:rStyle w:val="Hyperlink"/>
            <w:rFonts w:ascii="inherit" w:eastAsia="Times New Roman" w:hAnsi="inherit" w:cs="Courier New"/>
            <w:sz w:val="20"/>
            <w:szCs w:val="20"/>
            <w:bdr w:val="none" w:sz="0" w:space="0" w:color="auto" w:frame="1"/>
          </w:rPr>
          <w:t>file:///tmp/packages</w:t>
        </w:r>
      </w:hyperlink>
    </w:p>
    <w:p w14:paraId="0D0F7E17" w14:textId="77777777" w:rsidR="00E42FDC" w:rsidRPr="00257280" w:rsidRDefault="00E42FDC" w:rsidP="00E42FD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line="240" w:lineRule="auto"/>
        <w:ind w:left="0" w:right="0" w:firstLine="0"/>
        <w:textAlignment w:val="baseline"/>
        <w:rPr>
          <w:rFonts w:ascii="var(--ff-mono)" w:eastAsia="Times New Roman" w:hAnsi="var(--ff-mono)" w:cs="Courier New"/>
          <w:sz w:val="20"/>
          <w:szCs w:val="20"/>
        </w:rPr>
      </w:pPr>
    </w:p>
    <w:p w14:paraId="49E74888" w14:textId="5C347103" w:rsidR="00257280" w:rsidRDefault="00E42FDC" w:rsidP="00257280">
      <w:pPr>
        <w:pStyle w:val="a3"/>
        <w:ind w:left="648" w:firstLine="0"/>
        <w:rPr>
          <w:rtl/>
        </w:rPr>
      </w:pPr>
      <w:r>
        <w:rPr>
          <w:rFonts w:hint="cs"/>
          <w:rtl/>
        </w:rPr>
        <w:t>פוסט שמראה איך להתקין את הקובץ במידה והשורה לא עובדת:</w:t>
      </w:r>
    </w:p>
    <w:p w14:paraId="62E067DD" w14:textId="2C10ED83" w:rsidR="00E42FDC" w:rsidRDefault="00E42FDC" w:rsidP="00257280">
      <w:pPr>
        <w:pStyle w:val="a3"/>
        <w:ind w:left="648" w:firstLine="0"/>
        <w:rPr>
          <w:rtl/>
        </w:rPr>
      </w:pPr>
      <w:hyperlink r:id="rId10" w:history="1">
        <w:r w:rsidRPr="00D36CD8">
          <w:rPr>
            <w:rStyle w:val="Hyperlink"/>
          </w:rPr>
          <w:t>https://stackoverflow.com/questions/7225900/how-can-i-install-packages-using-pip-according-to-the-requirements-txt-file-from</w:t>
        </w:r>
      </w:hyperlink>
    </w:p>
    <w:p w14:paraId="20748E49" w14:textId="0EB84CCB" w:rsidR="0090117A" w:rsidRDefault="0090117A" w:rsidP="00257280">
      <w:pPr>
        <w:pStyle w:val="a3"/>
        <w:ind w:left="648" w:firstLine="0"/>
        <w:rPr>
          <w:rtl/>
        </w:rPr>
      </w:pPr>
      <w:r>
        <w:rPr>
          <w:rFonts w:hint="cs"/>
          <w:rtl/>
        </w:rPr>
        <w:t>נראה ככה:</w:t>
      </w:r>
    </w:p>
    <w:p w14:paraId="7348F6C8" w14:textId="01D4D4E0" w:rsidR="00E42FDC" w:rsidRDefault="00E42FDC" w:rsidP="00257280">
      <w:pPr>
        <w:pStyle w:val="a3"/>
        <w:ind w:left="648" w:firstLine="0"/>
        <w:rPr>
          <w:rtl/>
        </w:rPr>
      </w:pPr>
      <w:r w:rsidRPr="00E42FDC">
        <w:rPr>
          <w:rFonts w:cs="Arial"/>
          <w:rtl/>
        </w:rPr>
        <w:drawing>
          <wp:inline distT="0" distB="0" distL="0" distR="0" wp14:anchorId="379F4F58" wp14:editId="76BE6CBD">
            <wp:extent cx="4818647" cy="2813842"/>
            <wp:effectExtent l="0" t="0" r="1270" b="5715"/>
            <wp:docPr id="2" name="תמונה 2" descr="תמונה שמכילה טקסט&#10;&#10;התיאור נוצר באופן אוטומטי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תמונה 2" descr="תמונה שמכילה טקסט&#10;&#10;התיאור נוצר באופן אוטומטי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33983" cy="2822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74806" w14:textId="513E86AB" w:rsidR="0090117A" w:rsidRDefault="0090117A" w:rsidP="00257280">
      <w:pPr>
        <w:pStyle w:val="a3"/>
        <w:pBdr>
          <w:bottom w:val="single" w:sz="6" w:space="1" w:color="auto"/>
        </w:pBdr>
        <w:ind w:left="648" w:firstLine="0"/>
        <w:rPr>
          <w:rtl/>
        </w:rPr>
      </w:pPr>
      <w:r>
        <w:rPr>
          <w:rFonts w:hint="cs"/>
          <w:rtl/>
        </w:rPr>
        <w:t xml:space="preserve"> * יכול להיות שתהיה ספרייה שלא תותקן כמו שצריך, אז נתקין אותה ידנית ביחד בהמשך</w:t>
      </w:r>
    </w:p>
    <w:p w14:paraId="2CB035BB" w14:textId="256D76F5" w:rsidR="0090117A" w:rsidRDefault="0090117A" w:rsidP="00257280">
      <w:pPr>
        <w:pStyle w:val="a3"/>
        <w:ind w:left="648" w:firstLine="0"/>
        <w:rPr>
          <w:rtl/>
        </w:rPr>
      </w:pPr>
      <w:r>
        <w:rPr>
          <w:rFonts w:hint="cs"/>
          <w:rtl/>
        </w:rPr>
        <w:t xml:space="preserve">6. להתקין </w:t>
      </w:r>
      <w:r>
        <w:t>MySQL</w:t>
      </w:r>
      <w:r>
        <w:rPr>
          <w:rFonts w:hint="cs"/>
          <w:rtl/>
        </w:rPr>
        <w:t xml:space="preserve">: </w:t>
      </w:r>
    </w:p>
    <w:p w14:paraId="73795E35" w14:textId="1E2F971A" w:rsidR="0090117A" w:rsidRDefault="0090117A" w:rsidP="00257280">
      <w:pPr>
        <w:pStyle w:val="a3"/>
        <w:ind w:left="648" w:firstLine="0"/>
        <w:rPr>
          <w:rtl/>
        </w:rPr>
      </w:pPr>
      <w:hyperlink r:id="rId12" w:history="1">
        <w:r w:rsidRPr="00D36CD8">
          <w:rPr>
            <w:rStyle w:val="Hyperlink"/>
          </w:rPr>
          <w:t>https://www.youtube.com/watch?v=u96rVINbAUI&amp;ab_channel=WebDevSimplified</w:t>
        </w:r>
      </w:hyperlink>
    </w:p>
    <w:p w14:paraId="5855ED7C" w14:textId="1F9E8111" w:rsidR="0090117A" w:rsidRDefault="0090117A" w:rsidP="00257280">
      <w:pPr>
        <w:pStyle w:val="a3"/>
        <w:ind w:left="648" w:firstLine="0"/>
        <w:rPr>
          <w:rtl/>
        </w:rPr>
      </w:pPr>
      <w:r>
        <w:rPr>
          <w:rFonts w:hint="cs"/>
          <w:rtl/>
        </w:rPr>
        <w:lastRenderedPageBreak/>
        <w:t xml:space="preserve">נמצא על המחשב שלי כמעט שנה פשוט </w:t>
      </w:r>
    </w:p>
    <w:p w14:paraId="1ECA2412" w14:textId="175CEBEE" w:rsidR="0090117A" w:rsidRDefault="0090117A" w:rsidP="00257280">
      <w:pPr>
        <w:pStyle w:val="a3"/>
        <w:ind w:left="648" w:firstLine="0"/>
        <w:rPr>
          <w:rtl/>
        </w:rPr>
      </w:pPr>
    </w:p>
    <w:p w14:paraId="62D3BDD6" w14:textId="38CB6ED1" w:rsidR="0090117A" w:rsidRDefault="0090117A" w:rsidP="00257280">
      <w:pPr>
        <w:pStyle w:val="a3"/>
        <w:ind w:left="648" w:firstLine="0"/>
        <w:rPr>
          <w:rtl/>
        </w:rPr>
      </w:pPr>
      <w:r>
        <w:rPr>
          <w:rFonts w:hint="cs"/>
          <w:rtl/>
        </w:rPr>
        <w:t xml:space="preserve">7. להתקין את </w:t>
      </w:r>
      <w:r>
        <w:t>Wamp</w:t>
      </w:r>
    </w:p>
    <w:p w14:paraId="6F672D00" w14:textId="5274067B" w:rsidR="0090117A" w:rsidRDefault="00C43150" w:rsidP="00257280">
      <w:pPr>
        <w:pStyle w:val="a3"/>
        <w:ind w:left="648" w:firstLine="0"/>
        <w:rPr>
          <w:rFonts w:cs="Arial"/>
          <w:rtl/>
        </w:rPr>
      </w:pPr>
      <w:hyperlink r:id="rId13" w:history="1">
        <w:r w:rsidRPr="00D36CD8">
          <w:rPr>
            <w:rStyle w:val="Hyperlink"/>
          </w:rPr>
          <w:t>https://sourceforge.net/projects/wampserver</w:t>
        </w:r>
        <w:r w:rsidRPr="00D36CD8">
          <w:rPr>
            <w:rStyle w:val="Hyperlink"/>
            <w:rFonts w:cs="Arial"/>
            <w:rtl/>
          </w:rPr>
          <w:t>/</w:t>
        </w:r>
      </w:hyperlink>
    </w:p>
    <w:p w14:paraId="3CBC00B1" w14:textId="77777777" w:rsidR="00C43150" w:rsidRDefault="00C43150" w:rsidP="00257280">
      <w:pPr>
        <w:pStyle w:val="a3"/>
        <w:ind w:left="648" w:firstLine="0"/>
        <w:rPr>
          <w:rFonts w:hint="cs"/>
          <w:rtl/>
        </w:rPr>
      </w:pPr>
    </w:p>
    <w:p w14:paraId="21ADE39D" w14:textId="77777777" w:rsidR="0090117A" w:rsidRDefault="0090117A" w:rsidP="0090117A">
      <w:pPr>
        <w:rPr>
          <w:rtl/>
        </w:rPr>
      </w:pPr>
    </w:p>
    <w:p w14:paraId="7EA75C88" w14:textId="77777777" w:rsidR="00E42FDC" w:rsidRPr="00257280" w:rsidRDefault="00E42FDC" w:rsidP="00257280">
      <w:pPr>
        <w:pStyle w:val="a3"/>
        <w:ind w:left="648" w:firstLine="0"/>
        <w:rPr>
          <w:rFonts w:hint="cs"/>
          <w:rtl/>
        </w:rPr>
      </w:pPr>
    </w:p>
    <w:sectPr w:rsidR="00E42FDC" w:rsidRPr="00257280" w:rsidSect="00BA4295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var(--ff-mono)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4F7057"/>
    <w:multiLevelType w:val="hybridMultilevel"/>
    <w:tmpl w:val="5B44995E"/>
    <w:lvl w:ilvl="0" w:tplc="4AE48DE6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MrCwNDAzNzMwMbVU0lEKTi0uzszPAykwrAUA+0wfNiwAAAA="/>
  </w:docVars>
  <w:rsids>
    <w:rsidRoot w:val="003B02F5"/>
    <w:rsid w:val="00257280"/>
    <w:rsid w:val="003B02F5"/>
    <w:rsid w:val="007D2E08"/>
    <w:rsid w:val="0090117A"/>
    <w:rsid w:val="00BA4295"/>
    <w:rsid w:val="00C43150"/>
    <w:rsid w:val="00E34C20"/>
    <w:rsid w:val="00E42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74BE4D"/>
  <w15:chartTrackingRefBased/>
  <w15:docId w15:val="{D20CF542-C3C3-49C1-93FC-08F165656D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bidi/>
        <w:spacing w:line="360" w:lineRule="auto"/>
        <w:ind w:left="648" w:right="216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B02F5"/>
    <w:pPr>
      <w:ind w:left="720"/>
      <w:contextualSpacing/>
    </w:pPr>
  </w:style>
  <w:style w:type="character" w:styleId="Hyperlink">
    <w:name w:val="Hyperlink"/>
    <w:basedOn w:val="a0"/>
    <w:uiPriority w:val="99"/>
    <w:unhideWhenUsed/>
    <w:rsid w:val="003B02F5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3B02F5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2572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line="240" w:lineRule="auto"/>
      <w:ind w:left="0" w:right="0" w:firstLine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מעוצב מראש תו"/>
    <w:basedOn w:val="a0"/>
    <w:link w:val="HTML"/>
    <w:uiPriority w:val="99"/>
    <w:semiHidden/>
    <w:rsid w:val="00257280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a0"/>
    <w:uiPriority w:val="99"/>
    <w:semiHidden/>
    <w:unhideWhenUsed/>
    <w:rsid w:val="0025728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24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sourceforge.net/projects/wampserver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geeksforgeeks.org/how-to-install-pip-on-windows/" TargetMode="External"/><Relationship Id="rId12" Type="http://schemas.openxmlformats.org/officeDocument/2006/relationships/hyperlink" Target="https://www.youtube.com/watch?v=u96rVINbAUI&amp;ab_channel=WebDevSimplifie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python.org/downloads/" TargetMode="External"/><Relationship Id="rId11" Type="http://schemas.openxmlformats.org/officeDocument/2006/relationships/image" Target="media/image2.png"/><Relationship Id="rId5" Type="http://schemas.openxmlformats.org/officeDocument/2006/relationships/hyperlink" Target="https://easyupload.io/n7czey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stackoverflow.com/questions/7225900/how-can-i-install-packages-using-pip-according-to-the-requirements-txt-file-fr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file:///tmp/packages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230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מתן בן נגר</dc:creator>
  <cp:keywords/>
  <dc:description/>
  <cp:lastModifiedBy>מתן בן נגר</cp:lastModifiedBy>
  <cp:revision>3</cp:revision>
  <dcterms:created xsi:type="dcterms:W3CDTF">2021-09-20T14:14:00Z</dcterms:created>
  <dcterms:modified xsi:type="dcterms:W3CDTF">2021-09-20T14:48:00Z</dcterms:modified>
</cp:coreProperties>
</file>